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879f37138a5423e466073423aa671be7faaa6"/>
      <w:r>
        <w:t xml:space="preserve">VT0020333 Consumer Confidence Report Certificate of Delivery 2023</w:t>
      </w:r>
      <w:bookmarkEnd w:id="20"/>
    </w:p>
    <w:p>
      <w:pPr>
        <w:pStyle w:val="Heading6"/>
      </w:pPr>
      <w:bookmarkStart w:id="21" w:name="malletts-bay-water-co"/>
      <w:r>
        <w:t xml:space="preserve">MALLETTS BAY WATER CO</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alletts-bay-water-co---vt0020333"/>
      <w:r>
        <w:t xml:space="preserve">MALLETTS BAY WATER CO - VT002033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12e2dcc8808f04dac8f03038afc5f03a702ce7"/>
      <w:r>
        <w:t xml:space="preserve">Detected Contaminants MALLETTS BAY WATER CO</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ALLETTS BAY WATER CO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7:07Z</dcterms:created>
  <dcterms:modified xsi:type="dcterms:W3CDTF">2024-03-22T17: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